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fATTRcom.apple.lastuseddate#PSy7com.apple.metadata:kMDLabel_5z2emjfn47k2tm5u7ft4lfdu3acom.apple.provenanceáªËfE%òE:u6Ìâ[Wtbo¥o¿@óFtRË°J¶¤$¾ÝÎi¼ÕàTì?·xlÍ² ¶8¹MBÝé^</w:t>
      </w:r>
      <w:r>
        <w:t xml:space="preserve">“</w:t>
      </w:r>
      <w:r>
        <w:t xml:space="preserve">!Â¿÷LçúëñÂÉWW»µ6</w:t>
      </w:r>
      <w:r>
        <w:t xml:space="preserve">”</w:t>
      </w:r>
      <w:r>
        <w:t xml:space="preserve">4-BÂl`=¤Ð×¾ |eGp94#«/t9âêÕ~EjStû³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8Z</dcterms:created>
  <dcterms:modified xsi:type="dcterms:W3CDTF">2024-08-30T05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